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5D017" w14:textId="77777777" w:rsidR="0054745A" w:rsidRPr="008D1024" w:rsidRDefault="009D0773" w:rsidP="00BB16B0">
      <w:pPr>
        <w:pStyle w:val="Title"/>
        <w:rPr>
          <w:b w:val="0"/>
        </w:rPr>
      </w:pPr>
      <w:r w:rsidRPr="008D1024">
        <w:t>Abuse in Later Life Education Series for Advocates</w:t>
      </w:r>
    </w:p>
    <w:p w14:paraId="706CD8E5" w14:textId="5FE8C11C" w:rsidR="00227779" w:rsidRPr="008D1024" w:rsidRDefault="00850AA6" w:rsidP="00E611B8">
      <w:pPr>
        <w:pStyle w:val="Subtitle"/>
        <w:spacing w:after="0"/>
      </w:pPr>
      <w:r w:rsidRPr="008D1024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59FAE6E" wp14:editId="67DDB24A">
                <wp:simplePos x="0" y="0"/>
                <wp:positionH relativeFrom="margin">
                  <wp:align>right</wp:align>
                </wp:positionH>
                <wp:positionV relativeFrom="page">
                  <wp:posOffset>1580267</wp:posOffset>
                </wp:positionV>
                <wp:extent cx="5931535" cy="1155700"/>
                <wp:effectExtent l="0" t="0" r="12065" b="25400"/>
                <wp:wrapTight wrapText="bothSides">
                  <wp:wrapPolygon edited="0">
                    <wp:start x="0" y="0"/>
                    <wp:lineTo x="0" y="21719"/>
                    <wp:lineTo x="21575" y="21719"/>
                    <wp:lineTo x="21575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1155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9CCFC" w14:textId="7726F94A" w:rsidR="00656141" w:rsidRDefault="00656141" w:rsidP="00656141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Find </w:t>
                            </w:r>
                            <w:hyperlink r:id="rId10" w:history="1">
                              <w:r w:rsidRPr="00B12AB8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additional resources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here.  </w:t>
                            </w:r>
                          </w:p>
                          <w:p w14:paraId="3B79CEBE" w14:textId="77777777" w:rsidR="00656141" w:rsidRPr="00F119C1" w:rsidRDefault="00656141" w:rsidP="00656141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FC1DC2"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>We value your feedback!</w:t>
                            </w:r>
                            <w:r w:rsidRPr="00F119C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Please complete our short </w:t>
                            </w:r>
                            <w:hyperlink r:id="rId11" w:history="1">
                              <w:r w:rsidRPr="00FC6CA2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survey</w:t>
                              </w:r>
                            </w:hyperlink>
                            <w:r w:rsidRPr="00F119C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and let us know your thoughts on this training. </w:t>
                            </w:r>
                          </w:p>
                          <w:p w14:paraId="71072C0F" w14:textId="43926BAE" w:rsidR="00850AA6" w:rsidRPr="008D1024" w:rsidRDefault="00850AA6" w:rsidP="00850AA6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FAE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85pt;margin-top:124.45pt;width:467.05pt;height:91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">
                <v:textbox>
                  <w:txbxContent>
                    <w:p w14:paraId="6339CCFC" w14:textId="7726F94A" w:rsidR="00656141" w:rsidRDefault="00656141" w:rsidP="00656141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Find </w:t>
                      </w:r>
                      <w:hyperlink r:id="rId12" w:history="1">
                        <w:r w:rsidRPr="00B12AB8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additional resources</w:t>
                        </w:r>
                      </w:hyperlink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here.  </w:t>
                      </w:r>
                    </w:p>
                    <w:p w14:paraId="3B79CEBE" w14:textId="77777777" w:rsidR="00656141" w:rsidRPr="00F119C1" w:rsidRDefault="00656141" w:rsidP="00656141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FC1DC2"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>We value your feedback!</w:t>
                      </w:r>
                      <w:r w:rsidRPr="00F119C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Please complete our short </w:t>
                      </w:r>
                      <w:hyperlink r:id="rId13" w:history="1">
                        <w:r w:rsidRPr="00FC6CA2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survey</w:t>
                        </w:r>
                      </w:hyperlink>
                      <w:r w:rsidRPr="00F119C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and let us know your thoughts on this training. </w:t>
                      </w:r>
                    </w:p>
                    <w:p w14:paraId="71072C0F" w14:textId="43926BAE" w:rsidR="00850AA6" w:rsidRPr="008D1024" w:rsidRDefault="00850AA6" w:rsidP="00850AA6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  <w:r w:rsidR="00FE257B" w:rsidRPr="008D1024">
        <w:t xml:space="preserve">Module </w:t>
      </w:r>
      <w:r w:rsidR="00651F23" w:rsidRPr="008D1024">
        <w:t>9</w:t>
      </w:r>
      <w:r w:rsidR="00FE257B" w:rsidRPr="008D1024">
        <w:t xml:space="preserve">: </w:t>
      </w:r>
      <w:r w:rsidR="009D0773" w:rsidRPr="008D1024">
        <w:t>Victim-Defined Advocacy</w:t>
      </w:r>
      <w:r w:rsidR="00FC70A0" w:rsidRPr="008D1024">
        <w:t xml:space="preserve"> Worksheet</w:t>
      </w:r>
    </w:p>
    <w:p w14:paraId="49122718" w14:textId="77777777" w:rsidR="00227779" w:rsidRPr="008D1024" w:rsidRDefault="00227779" w:rsidP="00E611B8">
      <w:pPr>
        <w:pStyle w:val="Heading1"/>
        <w:spacing w:after="160"/>
      </w:pPr>
      <w:r w:rsidRPr="008D1024">
        <w:t>Taking Action</w:t>
      </w:r>
    </w:p>
    <w:p w14:paraId="58728F65" w14:textId="77777777" w:rsidR="00583A69" w:rsidRPr="008D1024" w:rsidRDefault="00DA71D9" w:rsidP="00E611B8">
      <w:pPr>
        <w:pStyle w:val="ListParagraph"/>
        <w:numPr>
          <w:ilvl w:val="0"/>
          <w:numId w:val="2"/>
        </w:numPr>
        <w:spacing w:before="120"/>
        <w:ind w:left="360"/>
        <w:contextualSpacing w:val="0"/>
        <w:rPr>
          <w:rFonts w:ascii="Arial" w:hAnsi="Arial" w:cs="Arial"/>
          <w:sz w:val="28"/>
          <w:szCs w:val="28"/>
        </w:rPr>
      </w:pPr>
      <w:r w:rsidRPr="008D1024">
        <w:rPr>
          <w:rFonts w:ascii="Arial" w:hAnsi="Arial" w:cs="Arial"/>
          <w:sz w:val="28"/>
          <w:szCs w:val="28"/>
        </w:rPr>
        <w:t>Lis</w:t>
      </w:r>
      <w:r w:rsidR="00271106" w:rsidRPr="008D1024">
        <w:rPr>
          <w:rFonts w:ascii="Arial" w:hAnsi="Arial" w:cs="Arial"/>
          <w:sz w:val="28"/>
          <w:szCs w:val="28"/>
        </w:rPr>
        <w:t>t strategies you currently use to support victim strength and resiliency</w:t>
      </w:r>
      <w:r w:rsidR="005E36EA" w:rsidRPr="008D1024">
        <w:rPr>
          <w:rFonts w:ascii="Arial" w:hAnsi="Arial" w:cs="Arial"/>
          <w:sz w:val="28"/>
          <w:szCs w:val="28"/>
        </w:rPr>
        <w:t>.</w:t>
      </w:r>
      <w:r w:rsidR="00271106" w:rsidRPr="008D1024">
        <w:rPr>
          <w:rFonts w:ascii="Arial" w:hAnsi="Arial" w:cs="Arial"/>
          <w:sz w:val="28"/>
          <w:szCs w:val="28"/>
        </w:rPr>
        <w:t xml:space="preserve">  What are 2 or 3 additional strategies you could consider when working with older victims?</w:t>
      </w:r>
    </w:p>
    <w:p w14:paraId="5D8F7FE3" w14:textId="77777777" w:rsidR="00FE257B" w:rsidRPr="008D1024" w:rsidRDefault="00FE257B" w:rsidP="00FE257B">
      <w:pPr>
        <w:pStyle w:val="ListParagraph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83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838"/>
      </w:tblGrid>
      <w:tr w:rsidR="00FE257B" w:rsidRPr="008D1024" w14:paraId="7DA84912" w14:textId="77777777" w:rsidTr="00A1286A">
        <w:trPr>
          <w:trHeight w:val="596"/>
        </w:trPr>
        <w:tc>
          <w:tcPr>
            <w:tcW w:w="8838" w:type="dxa"/>
          </w:tcPr>
          <w:p w14:paraId="115B7BC7" w14:textId="77777777" w:rsidR="00FE257B" w:rsidRPr="008D1024" w:rsidRDefault="00FE257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56141" w:rsidRPr="008D1024" w14:paraId="0192E1EC" w14:textId="77777777" w:rsidTr="00A1286A">
        <w:trPr>
          <w:trHeight w:val="596"/>
        </w:trPr>
        <w:tc>
          <w:tcPr>
            <w:tcW w:w="8838" w:type="dxa"/>
          </w:tcPr>
          <w:p w14:paraId="23940BBC" w14:textId="77777777" w:rsidR="00656141" w:rsidRPr="008D1024" w:rsidRDefault="00656141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56141" w:rsidRPr="008D1024" w14:paraId="5DA5BF7F" w14:textId="77777777" w:rsidTr="00A1286A">
        <w:trPr>
          <w:trHeight w:val="596"/>
        </w:trPr>
        <w:tc>
          <w:tcPr>
            <w:tcW w:w="8838" w:type="dxa"/>
          </w:tcPr>
          <w:p w14:paraId="03EAB170" w14:textId="77777777" w:rsidR="00656141" w:rsidRPr="008D1024" w:rsidRDefault="00656141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E257B" w:rsidRPr="008D1024" w14:paraId="226084FF" w14:textId="77777777" w:rsidTr="00A1286A">
        <w:trPr>
          <w:trHeight w:val="596"/>
        </w:trPr>
        <w:tc>
          <w:tcPr>
            <w:tcW w:w="8838" w:type="dxa"/>
          </w:tcPr>
          <w:p w14:paraId="3C083831" w14:textId="77777777" w:rsidR="00FE257B" w:rsidRPr="008D1024" w:rsidRDefault="00FE257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DE6708A" w14:textId="77777777" w:rsidR="005E36EA" w:rsidRPr="008D1024" w:rsidRDefault="005E36EA" w:rsidP="00FE257B">
      <w:pPr>
        <w:pStyle w:val="ListParagraph"/>
        <w:spacing w:before="240"/>
        <w:rPr>
          <w:rFonts w:ascii="Arial" w:hAnsi="Arial" w:cs="Arial"/>
          <w:sz w:val="28"/>
          <w:szCs w:val="28"/>
        </w:rPr>
      </w:pPr>
    </w:p>
    <w:p w14:paraId="4C784575" w14:textId="77777777" w:rsidR="005E36EA" w:rsidRPr="008D1024" w:rsidRDefault="00271106" w:rsidP="004A2703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sz w:val="28"/>
          <w:szCs w:val="28"/>
        </w:rPr>
      </w:pPr>
      <w:r w:rsidRPr="008D1024">
        <w:rPr>
          <w:rFonts w:ascii="Arial" w:hAnsi="Arial" w:cs="Arial"/>
          <w:sz w:val="28"/>
          <w:szCs w:val="28"/>
        </w:rPr>
        <w:t>How will you create additional time to listen to older victims and to work with them?</w:t>
      </w:r>
    </w:p>
    <w:p w14:paraId="6C7FFF9A" w14:textId="77777777" w:rsidR="00FE257B" w:rsidRPr="008D1024" w:rsidRDefault="00FE257B" w:rsidP="00FE257B">
      <w:pPr>
        <w:pStyle w:val="ListParagraph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83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838"/>
      </w:tblGrid>
      <w:tr w:rsidR="00FE257B" w:rsidRPr="008D1024" w14:paraId="3FC7582E" w14:textId="77777777" w:rsidTr="00A1286A">
        <w:trPr>
          <w:trHeight w:val="596"/>
        </w:trPr>
        <w:tc>
          <w:tcPr>
            <w:tcW w:w="8838" w:type="dxa"/>
          </w:tcPr>
          <w:p w14:paraId="5AE289A5" w14:textId="77777777" w:rsidR="00FE257B" w:rsidRPr="008D1024" w:rsidRDefault="00FE257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56141" w:rsidRPr="008D1024" w14:paraId="2C4EB580" w14:textId="77777777" w:rsidTr="00A1286A">
        <w:trPr>
          <w:trHeight w:val="596"/>
        </w:trPr>
        <w:tc>
          <w:tcPr>
            <w:tcW w:w="8838" w:type="dxa"/>
          </w:tcPr>
          <w:p w14:paraId="0B0079D6" w14:textId="77777777" w:rsidR="00656141" w:rsidRPr="008D1024" w:rsidRDefault="00656141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56141" w:rsidRPr="008D1024" w14:paraId="0BCD799A" w14:textId="77777777" w:rsidTr="00A1286A">
        <w:trPr>
          <w:trHeight w:val="596"/>
        </w:trPr>
        <w:tc>
          <w:tcPr>
            <w:tcW w:w="8838" w:type="dxa"/>
          </w:tcPr>
          <w:p w14:paraId="2BE503BF" w14:textId="77777777" w:rsidR="00656141" w:rsidRPr="008D1024" w:rsidRDefault="00656141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E257B" w:rsidRPr="008D1024" w14:paraId="48E99AC8" w14:textId="77777777" w:rsidTr="00A1286A">
        <w:trPr>
          <w:trHeight w:val="596"/>
        </w:trPr>
        <w:tc>
          <w:tcPr>
            <w:tcW w:w="8838" w:type="dxa"/>
          </w:tcPr>
          <w:p w14:paraId="5D8EC35C" w14:textId="77777777" w:rsidR="00FE257B" w:rsidRPr="008D1024" w:rsidRDefault="00FE257B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2C2A3A2" w14:textId="77777777" w:rsidR="005E36EA" w:rsidRPr="008D1024" w:rsidRDefault="005E36EA" w:rsidP="005E36EA">
      <w:pPr>
        <w:rPr>
          <w:rFonts w:ascii="Arial" w:hAnsi="Arial" w:cs="Arial"/>
          <w:sz w:val="28"/>
          <w:szCs w:val="28"/>
        </w:rPr>
      </w:pPr>
    </w:p>
    <w:p w14:paraId="22063013" w14:textId="1EE7F52F" w:rsidR="00271106" w:rsidRPr="008D1024" w:rsidRDefault="00271106">
      <w:pPr>
        <w:rPr>
          <w:rFonts w:ascii="Arial" w:hAnsi="Arial" w:cs="Arial"/>
          <w:b/>
          <w:sz w:val="28"/>
          <w:szCs w:val="28"/>
        </w:rPr>
      </w:pPr>
    </w:p>
    <w:sectPr w:rsidR="00271106" w:rsidRPr="008D1024" w:rsidSect="004A270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3521D" w14:textId="77777777" w:rsidR="009A4656" w:rsidRDefault="009A4656" w:rsidP="00227779">
      <w:pPr>
        <w:spacing w:after="0" w:line="240" w:lineRule="auto"/>
      </w:pPr>
      <w:r>
        <w:separator/>
      </w:r>
    </w:p>
  </w:endnote>
  <w:endnote w:type="continuationSeparator" w:id="0">
    <w:p w14:paraId="17A377F5" w14:textId="77777777" w:rsidR="009A4656" w:rsidRDefault="009A4656" w:rsidP="00227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AFED4" w14:textId="77777777" w:rsidR="0020477F" w:rsidRDefault="002047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EA140" w14:textId="77777777" w:rsidR="00227779" w:rsidRPr="0031560F" w:rsidRDefault="00227779" w:rsidP="00227779">
    <w:pPr>
      <w:pStyle w:val="Footer"/>
      <w:jc w:val="right"/>
      <w:rPr>
        <w:rFonts w:ascii="Century Gothic" w:hAnsi="Century Gothic"/>
        <w:sz w:val="18"/>
      </w:rPr>
    </w:pPr>
    <w:r w:rsidRPr="0031560F">
      <w:rPr>
        <w:rFonts w:ascii="Century Gothic" w:hAnsi="Century Gothic"/>
        <w:noProof/>
        <w:sz w:val="18"/>
      </w:rPr>
      <w:drawing>
        <wp:anchor distT="0" distB="0" distL="114300" distR="114300" simplePos="0" relativeHeight="251658240" behindDoc="0" locked="0" layoutInCell="1" allowOverlap="1" wp14:anchorId="0B66657C" wp14:editId="6BE5C9FB">
          <wp:simplePos x="0" y="0"/>
          <wp:positionH relativeFrom="margin">
            <wp:align>left</wp:align>
          </wp:positionH>
          <wp:positionV relativeFrom="paragraph">
            <wp:posOffset>-154305</wp:posOffset>
          </wp:positionV>
          <wp:extent cx="1428750" cy="504825"/>
          <wp:effectExtent l="0" t="0" r="0" b="9525"/>
          <wp:wrapSquare wrapText="bothSides"/>
          <wp:docPr id="2" name="Picture 2" descr="C:\Users\Bonnie\Desktop\NCALL-4c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onnie\Desktop\NCALL-4c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560F">
      <w:rPr>
        <w:rFonts w:ascii="Century Gothic" w:hAnsi="Century Gothic"/>
        <w:sz w:val="18"/>
      </w:rPr>
      <w:t xml:space="preserve">                                            National Clearingho</w:t>
    </w:r>
    <w:r w:rsidR="0031560F">
      <w:rPr>
        <w:rFonts w:ascii="Century Gothic" w:hAnsi="Century Gothic"/>
        <w:sz w:val="18"/>
      </w:rPr>
      <w:t xml:space="preserve">use on Abuse in Later Life </w:t>
    </w:r>
    <w:r w:rsidR="00583A69" w:rsidRPr="0031560F">
      <w:rPr>
        <w:rFonts w:ascii="Century Gothic" w:hAnsi="Century Gothic"/>
        <w:sz w:val="18"/>
      </w:rPr>
      <w:t>2017</w:t>
    </w:r>
  </w:p>
  <w:p w14:paraId="1D1CF24A" w14:textId="77777777" w:rsidR="00227779" w:rsidRDefault="002277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BFD42" w14:textId="77777777" w:rsidR="004A2703" w:rsidRPr="0031560F" w:rsidRDefault="004A2703" w:rsidP="004A2703">
    <w:pPr>
      <w:pStyle w:val="Footer"/>
      <w:jc w:val="right"/>
      <w:rPr>
        <w:rFonts w:ascii="Century Gothic" w:hAnsi="Century Gothic"/>
        <w:sz w:val="18"/>
      </w:rPr>
    </w:pPr>
    <w:r w:rsidRPr="0031560F">
      <w:rPr>
        <w:rFonts w:ascii="Century Gothic" w:hAnsi="Century Gothic"/>
        <w:noProof/>
        <w:sz w:val="18"/>
      </w:rPr>
      <w:drawing>
        <wp:anchor distT="0" distB="0" distL="114300" distR="114300" simplePos="0" relativeHeight="251660288" behindDoc="0" locked="0" layoutInCell="1" allowOverlap="1" wp14:anchorId="1C8F955C" wp14:editId="3B57C08C">
          <wp:simplePos x="0" y="0"/>
          <wp:positionH relativeFrom="margin">
            <wp:align>left</wp:align>
          </wp:positionH>
          <wp:positionV relativeFrom="paragraph">
            <wp:posOffset>-154305</wp:posOffset>
          </wp:positionV>
          <wp:extent cx="1428750" cy="500380"/>
          <wp:effectExtent l="0" t="0" r="0" b="0"/>
          <wp:wrapSquare wrapText="bothSides"/>
          <wp:docPr id="1" name="Picture 1" descr="NCAL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NCAL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06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560F">
      <w:rPr>
        <w:rFonts w:ascii="Century Gothic" w:hAnsi="Century Gothic"/>
        <w:sz w:val="18"/>
      </w:rPr>
      <w:t xml:space="preserve">                                            National Clearingho</w:t>
    </w:r>
    <w:r>
      <w:rPr>
        <w:rFonts w:ascii="Century Gothic" w:hAnsi="Century Gothic"/>
        <w:sz w:val="18"/>
      </w:rPr>
      <w:t xml:space="preserve">use on Abuse in Later Life </w:t>
    </w:r>
    <w:r w:rsidRPr="0031560F">
      <w:rPr>
        <w:rFonts w:ascii="Century Gothic" w:hAnsi="Century Gothic"/>
        <w:sz w:val="18"/>
      </w:rPr>
      <w:t>2017</w:t>
    </w:r>
  </w:p>
  <w:p w14:paraId="448A90A6" w14:textId="77777777" w:rsidR="004A2703" w:rsidRDefault="004A2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437ED" w14:textId="77777777" w:rsidR="009A4656" w:rsidRDefault="009A4656" w:rsidP="00227779">
      <w:pPr>
        <w:spacing w:after="0" w:line="240" w:lineRule="auto"/>
      </w:pPr>
      <w:r>
        <w:separator/>
      </w:r>
    </w:p>
  </w:footnote>
  <w:footnote w:type="continuationSeparator" w:id="0">
    <w:p w14:paraId="32C517D3" w14:textId="77777777" w:rsidR="009A4656" w:rsidRDefault="009A4656" w:rsidP="002277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F9F92" w14:textId="77777777" w:rsidR="0020477F" w:rsidRDefault="00204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F7F7F" w:themeColor="background1" w:themeShade="7F"/>
        <w:spacing w:val="60"/>
        <w:sz w:val="20"/>
      </w:rPr>
      <w:id w:val="1465622729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031018F" w14:textId="19C5771A" w:rsidR="004A2703" w:rsidRPr="008D1024" w:rsidRDefault="004A2703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ascii="Arial" w:hAnsi="Arial" w:cs="Arial"/>
            <w:b/>
            <w:bCs/>
            <w:sz w:val="20"/>
          </w:rPr>
        </w:pPr>
        <w:r w:rsidRPr="008D1024">
          <w:rPr>
            <w:rFonts w:ascii="Arial" w:hAnsi="Arial" w:cs="Arial"/>
            <w:color w:val="7F7F7F" w:themeColor="background1" w:themeShade="7F"/>
            <w:spacing w:val="60"/>
            <w:sz w:val="20"/>
          </w:rPr>
          <w:t>Page</w:t>
        </w:r>
        <w:r w:rsidRPr="008D1024">
          <w:rPr>
            <w:rFonts w:ascii="Arial" w:hAnsi="Arial" w:cs="Arial"/>
            <w:sz w:val="20"/>
          </w:rPr>
          <w:t xml:space="preserve"> | </w:t>
        </w:r>
        <w:r w:rsidRPr="008D1024">
          <w:rPr>
            <w:rFonts w:ascii="Arial" w:hAnsi="Arial" w:cs="Arial"/>
            <w:sz w:val="20"/>
          </w:rPr>
          <w:fldChar w:fldCharType="begin"/>
        </w:r>
        <w:r w:rsidRPr="008D1024">
          <w:rPr>
            <w:rFonts w:ascii="Arial" w:hAnsi="Arial" w:cs="Arial"/>
            <w:sz w:val="20"/>
          </w:rPr>
          <w:instrText xml:space="preserve"> PAGE   \* MERGEFORMAT </w:instrText>
        </w:r>
        <w:r w:rsidRPr="008D1024">
          <w:rPr>
            <w:rFonts w:ascii="Arial" w:hAnsi="Arial" w:cs="Arial"/>
            <w:sz w:val="20"/>
          </w:rPr>
          <w:fldChar w:fldCharType="separate"/>
        </w:r>
        <w:r w:rsidR="008D1024" w:rsidRPr="008D1024">
          <w:rPr>
            <w:rFonts w:ascii="Arial" w:hAnsi="Arial" w:cs="Arial"/>
            <w:b/>
            <w:bCs/>
            <w:noProof/>
            <w:sz w:val="20"/>
          </w:rPr>
          <w:t>2</w:t>
        </w:r>
        <w:r w:rsidRPr="008D1024">
          <w:rPr>
            <w:rFonts w:ascii="Arial" w:hAnsi="Arial" w:cs="Arial"/>
            <w:b/>
            <w:bCs/>
            <w:noProof/>
            <w:sz w:val="20"/>
          </w:rPr>
          <w:fldChar w:fldCharType="end"/>
        </w:r>
      </w:p>
    </w:sdtContent>
  </w:sdt>
  <w:p w14:paraId="0181F2DB" w14:textId="3740CC85" w:rsidR="004A2703" w:rsidRDefault="004A2703" w:rsidP="004A2703">
    <w:pPr>
      <w:pStyle w:val="Header"/>
      <w:tabs>
        <w:tab w:val="clear" w:pos="4680"/>
        <w:tab w:val="clear" w:pos="9360"/>
        <w:tab w:val="left" w:pos="801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96588" w14:textId="77777777" w:rsidR="0020477F" w:rsidRDefault="002047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820F7"/>
    <w:multiLevelType w:val="hybridMultilevel"/>
    <w:tmpl w:val="C9403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342F67"/>
    <w:multiLevelType w:val="hybridMultilevel"/>
    <w:tmpl w:val="E9E20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1265808">
    <w:abstractNumId w:val="1"/>
  </w:num>
  <w:num w:numId="2" w16cid:durableId="49379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zI0NTAyBpImxko6SsGpxcWZ+XkgBYa1AK+hP9AsAAAA"/>
  </w:docVars>
  <w:rsids>
    <w:rsidRoot w:val="00227779"/>
    <w:rsid w:val="000131CC"/>
    <w:rsid w:val="000322AA"/>
    <w:rsid w:val="0009164A"/>
    <w:rsid w:val="000E5DA3"/>
    <w:rsid w:val="00153DEC"/>
    <w:rsid w:val="001A4738"/>
    <w:rsid w:val="0020477F"/>
    <w:rsid w:val="00227779"/>
    <w:rsid w:val="00255B68"/>
    <w:rsid w:val="002570EF"/>
    <w:rsid w:val="00271106"/>
    <w:rsid w:val="002E2D6E"/>
    <w:rsid w:val="0031560F"/>
    <w:rsid w:val="003307E7"/>
    <w:rsid w:val="0033686D"/>
    <w:rsid w:val="003D354C"/>
    <w:rsid w:val="003E3A4B"/>
    <w:rsid w:val="004A2703"/>
    <w:rsid w:val="004C27BC"/>
    <w:rsid w:val="0050611F"/>
    <w:rsid w:val="0054258C"/>
    <w:rsid w:val="0054745A"/>
    <w:rsid w:val="00583A69"/>
    <w:rsid w:val="005E36EA"/>
    <w:rsid w:val="00651F23"/>
    <w:rsid w:val="00656141"/>
    <w:rsid w:val="00661F19"/>
    <w:rsid w:val="006B12A1"/>
    <w:rsid w:val="00850AA6"/>
    <w:rsid w:val="008D1024"/>
    <w:rsid w:val="00982BF7"/>
    <w:rsid w:val="009A4656"/>
    <w:rsid w:val="009C67F8"/>
    <w:rsid w:val="009D0773"/>
    <w:rsid w:val="00A21A3C"/>
    <w:rsid w:val="00A22708"/>
    <w:rsid w:val="00A32B84"/>
    <w:rsid w:val="00A635E3"/>
    <w:rsid w:val="00B12AB8"/>
    <w:rsid w:val="00BB16B0"/>
    <w:rsid w:val="00BC7AB6"/>
    <w:rsid w:val="00C20E07"/>
    <w:rsid w:val="00C22461"/>
    <w:rsid w:val="00CD0451"/>
    <w:rsid w:val="00D455F9"/>
    <w:rsid w:val="00DA71D9"/>
    <w:rsid w:val="00DB517C"/>
    <w:rsid w:val="00DF7D13"/>
    <w:rsid w:val="00E01C7F"/>
    <w:rsid w:val="00E27F98"/>
    <w:rsid w:val="00E34005"/>
    <w:rsid w:val="00E611B8"/>
    <w:rsid w:val="00E97417"/>
    <w:rsid w:val="00F22421"/>
    <w:rsid w:val="00F868D6"/>
    <w:rsid w:val="00FC4D02"/>
    <w:rsid w:val="00FC70A0"/>
    <w:rsid w:val="00FE2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AE2516A"/>
  <w15:chartTrackingRefBased/>
  <w15:docId w15:val="{C8DE16E8-25E5-4627-B652-F1E8CC3A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141"/>
  </w:style>
  <w:style w:type="paragraph" w:styleId="Heading1">
    <w:name w:val="heading 1"/>
    <w:basedOn w:val="Normal"/>
    <w:next w:val="Normal"/>
    <w:link w:val="Heading1Char"/>
    <w:uiPriority w:val="9"/>
    <w:qFormat/>
    <w:rsid w:val="00BB16B0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779"/>
  </w:style>
  <w:style w:type="paragraph" w:styleId="Footer">
    <w:name w:val="footer"/>
    <w:basedOn w:val="Normal"/>
    <w:link w:val="Foot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779"/>
  </w:style>
  <w:style w:type="paragraph" w:styleId="ListParagraph">
    <w:name w:val="List Paragraph"/>
    <w:basedOn w:val="Normal"/>
    <w:uiPriority w:val="34"/>
    <w:qFormat/>
    <w:rsid w:val="0022777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27779"/>
    <w:rPr>
      <w:b/>
      <w:bCs/>
    </w:rPr>
  </w:style>
  <w:style w:type="character" w:customStyle="1" w:styleId="apple-converted-space">
    <w:name w:val="apple-converted-space"/>
    <w:basedOn w:val="DefaultParagraphFont"/>
    <w:rsid w:val="00227779"/>
  </w:style>
  <w:style w:type="character" w:styleId="Hyperlink">
    <w:name w:val="Hyperlink"/>
    <w:basedOn w:val="DefaultParagraphFont"/>
    <w:uiPriority w:val="99"/>
    <w:unhideWhenUsed/>
    <w:rsid w:val="0022777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4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41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C70A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32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156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56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56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56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560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4258C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BB16B0"/>
    <w:pPr>
      <w:spacing w:after="0" w:line="240" w:lineRule="auto"/>
      <w:contextualSpacing/>
      <w:jc w:val="center"/>
    </w:pPr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16B0"/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16B0"/>
    <w:pPr>
      <w:numPr>
        <w:ilvl w:val="1"/>
      </w:numPr>
      <w:jc w:val="center"/>
    </w:pPr>
    <w:rPr>
      <w:rFonts w:ascii="Arial" w:eastAsiaTheme="minorEastAsia" w:hAnsi="Arial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16B0"/>
    <w:rPr>
      <w:rFonts w:ascii="Arial" w:eastAsiaTheme="minorEastAsia" w:hAnsi="Arial"/>
      <w:spacing w:val="15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B16B0"/>
    <w:rPr>
      <w:rFonts w:ascii="Arial" w:eastAsiaTheme="majorEastAsia" w:hAnsi="Arial" w:cstheme="majorBidi"/>
      <w:b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urveymonkey.com/r/XLFYQ6N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s3-us-east-2.amazonaws.com/ncall/wp-content/uploads/2022/08/01142324/ALL_EducationSeriesAdvocates_Resources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urveymonkey.com/r/XLFYQ6N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s3-us-east-2.amazonaws.com/ncall/wp-content/uploads/2022/08/01142324/ALL_EducationSeriesAdvocates_Resources.pdf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744907EE8FBA468A63797D3DA6BA95" ma:contentTypeVersion="10" ma:contentTypeDescription="Create a new document." ma:contentTypeScope="" ma:versionID="8b64b0c176cfa02da9bdff1653162d35">
  <xsd:schema xmlns:xsd="http://www.w3.org/2001/XMLSchema" xmlns:xs="http://www.w3.org/2001/XMLSchema" xmlns:p="http://schemas.microsoft.com/office/2006/metadata/properties" xmlns:ns2="478e645f-f809-4754-aade-1a38aa64b1d4" xmlns:ns3="aaec6e43-9323-49a8-9a5e-01797d5eede3" targetNamespace="http://schemas.microsoft.com/office/2006/metadata/properties" ma:root="true" ma:fieldsID="16f152be4458be303de55f4a331a3662" ns2:_="" ns3:_="">
    <xsd:import namespace="478e645f-f809-4754-aade-1a38aa64b1d4"/>
    <xsd:import namespace="aaec6e43-9323-49a8-9a5e-01797d5eed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e645f-f809-4754-aade-1a38aa64b1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c6e43-9323-49a8-9a5e-01797d5ee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C92B6C-FE88-4297-A52A-CE40101DDD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e645f-f809-4754-aade-1a38aa64b1d4"/>
    <ds:schemaRef ds:uri="aaec6e43-9323-49a8-9a5e-01797d5eed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F2462E-BB6F-4C2D-930D-42F92285B2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122BF4-2499-4A9B-A9B2-52466421E0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Brandl</dc:creator>
  <cp:keywords/>
  <dc:description/>
  <cp:lastModifiedBy>Sara Mayer</cp:lastModifiedBy>
  <cp:revision>13</cp:revision>
  <cp:lastPrinted>2017-02-15T18:57:00Z</cp:lastPrinted>
  <dcterms:created xsi:type="dcterms:W3CDTF">2017-05-17T18:42:00Z</dcterms:created>
  <dcterms:modified xsi:type="dcterms:W3CDTF">2022-08-01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44907EE8FBA468A63797D3DA6BA95</vt:lpwstr>
  </property>
</Properties>
</file>